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467BD" w14:textId="62E52782" w:rsidR="00E955A2" w:rsidRDefault="00083F26" w:rsidP="001E755C">
      <w:pPr>
        <w:jc w:val="center"/>
        <w:rPr>
          <w:rFonts w:ascii="Times New Roman" w:hAnsi="Times New Roman"/>
          <w:b/>
          <w:sz w:val="28"/>
          <w:szCs w:val="28"/>
        </w:rPr>
      </w:pPr>
      <w:r w:rsidRPr="00083F26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41F15A4A" wp14:editId="49086A5C">
            <wp:extent cx="2857500" cy="1371600"/>
            <wp:effectExtent l="0" t="0" r="0" b="0"/>
            <wp:docPr id="1" name="Picture 1" descr="C:\Users\sharrington\Desktop\18MEPAV_ConfLgo-300x1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arrington\Desktop\18MEPAV_ConfLgo-300x144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DF7B2" w14:textId="77777777" w:rsidR="00791C4E" w:rsidRPr="00ED681E" w:rsidRDefault="001E755C" w:rsidP="00014FA7">
      <w:pPr>
        <w:jc w:val="center"/>
        <w:rPr>
          <w:rFonts w:ascii="Times New Roman" w:hAnsi="Times New Roman"/>
          <w:b/>
          <w:sz w:val="28"/>
          <w:szCs w:val="28"/>
        </w:rPr>
      </w:pPr>
      <w:r w:rsidRPr="00ED681E">
        <w:rPr>
          <w:rFonts w:ascii="Times New Roman" w:hAnsi="Times New Roman"/>
          <w:b/>
          <w:sz w:val="28"/>
          <w:szCs w:val="28"/>
        </w:rPr>
        <w:t>201</w:t>
      </w:r>
      <w:r w:rsidR="00791C4E" w:rsidRPr="00ED681E">
        <w:rPr>
          <w:rFonts w:ascii="Times New Roman" w:hAnsi="Times New Roman"/>
          <w:b/>
          <w:sz w:val="28"/>
          <w:szCs w:val="28"/>
        </w:rPr>
        <w:t xml:space="preserve">8 </w:t>
      </w:r>
      <w:r w:rsidRPr="00ED681E">
        <w:rPr>
          <w:rFonts w:ascii="Times New Roman" w:hAnsi="Times New Roman"/>
          <w:b/>
          <w:sz w:val="28"/>
          <w:szCs w:val="28"/>
        </w:rPr>
        <w:t>Annual</w:t>
      </w:r>
      <w:r w:rsidR="00791C4E" w:rsidRPr="00ED681E">
        <w:rPr>
          <w:rFonts w:ascii="Times New Roman" w:hAnsi="Times New Roman"/>
          <w:b/>
          <w:sz w:val="28"/>
          <w:szCs w:val="28"/>
        </w:rPr>
        <w:t xml:space="preserve"> Conference</w:t>
      </w:r>
    </w:p>
    <w:p w14:paraId="7C82EFD5" w14:textId="77777777" w:rsidR="00515F14" w:rsidRPr="00ED681E" w:rsidRDefault="00791C4E" w:rsidP="00014FA7">
      <w:pPr>
        <w:jc w:val="center"/>
        <w:rPr>
          <w:rFonts w:ascii="Times New Roman" w:hAnsi="Times New Roman"/>
          <w:b/>
          <w:sz w:val="28"/>
          <w:szCs w:val="28"/>
        </w:rPr>
      </w:pPr>
      <w:r w:rsidRPr="00ED681E">
        <w:rPr>
          <w:rFonts w:ascii="Times New Roman" w:hAnsi="Times New Roman"/>
          <w:b/>
          <w:sz w:val="28"/>
          <w:szCs w:val="28"/>
        </w:rPr>
        <w:t>Courtyard by Marriott-</w:t>
      </w:r>
    </w:p>
    <w:p w14:paraId="45C30536" w14:textId="3D4CD392" w:rsidR="00014FA7" w:rsidRPr="00ED681E" w:rsidRDefault="00791C4E" w:rsidP="00014FA7">
      <w:pPr>
        <w:jc w:val="center"/>
        <w:rPr>
          <w:rFonts w:ascii="Times New Roman" w:hAnsi="Times New Roman"/>
          <w:b/>
          <w:sz w:val="28"/>
          <w:szCs w:val="28"/>
        </w:rPr>
      </w:pPr>
      <w:r w:rsidRPr="00ED681E">
        <w:rPr>
          <w:rFonts w:ascii="Times New Roman" w:hAnsi="Times New Roman"/>
          <w:b/>
          <w:sz w:val="28"/>
          <w:szCs w:val="28"/>
        </w:rPr>
        <w:t>Oceanfront North</w:t>
      </w:r>
      <w:r w:rsidR="00515F14" w:rsidRPr="00ED681E">
        <w:rPr>
          <w:rFonts w:ascii="Times New Roman" w:hAnsi="Times New Roman"/>
          <w:b/>
          <w:sz w:val="28"/>
          <w:szCs w:val="28"/>
        </w:rPr>
        <w:t xml:space="preserve">, </w:t>
      </w:r>
      <w:r w:rsidR="00BA3C66" w:rsidRPr="00ED681E">
        <w:rPr>
          <w:rFonts w:ascii="Times New Roman" w:hAnsi="Times New Roman"/>
          <w:b/>
          <w:sz w:val="28"/>
          <w:szCs w:val="28"/>
        </w:rPr>
        <w:t>Virginia Beach</w:t>
      </w:r>
    </w:p>
    <w:p w14:paraId="491CCDF7" w14:textId="77777777" w:rsidR="00995567" w:rsidRPr="00AB1099" w:rsidRDefault="00995567" w:rsidP="001E755C">
      <w:pPr>
        <w:jc w:val="center"/>
        <w:rPr>
          <w:rFonts w:ascii="Times New Roman" w:hAnsi="Times New Roman"/>
          <w:b/>
          <w:sz w:val="28"/>
          <w:szCs w:val="28"/>
        </w:rPr>
        <w:sectPr w:rsidR="00995567" w:rsidRPr="00AB1099" w:rsidSect="00414F8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54F5586" w14:textId="3231F8E3" w:rsidR="007E7306" w:rsidRDefault="007C5FFE" w:rsidP="00C05320">
      <w:pPr>
        <w:ind w:left="2160" w:hanging="2160"/>
        <w:rPr>
          <w:rFonts w:ascii="Times New Roman" w:hAnsi="Times New Roman"/>
          <w:b/>
          <w:color w:val="1C5438"/>
          <w:sz w:val="24"/>
          <w:szCs w:val="24"/>
        </w:rPr>
      </w:pPr>
      <w:r w:rsidRPr="00AB1099">
        <w:rPr>
          <w:rFonts w:ascii="Times New Roman" w:hAnsi="Times New Roman"/>
          <w:sz w:val="28"/>
          <w:szCs w:val="28"/>
        </w:rPr>
        <w:tab/>
      </w:r>
    </w:p>
    <w:p w14:paraId="01B316AC" w14:textId="00F8D6A6" w:rsidR="000469F6" w:rsidRPr="00225111" w:rsidRDefault="00AF363E" w:rsidP="000469F6">
      <w:pPr>
        <w:pBdr>
          <w:bottom w:val="double" w:sz="4" w:space="1" w:color="auto"/>
        </w:pBdr>
        <w:rPr>
          <w:rFonts w:ascii="Times New Roman" w:hAnsi="Times New Roman"/>
          <w:b/>
          <w:color w:val="1C5438"/>
          <w:sz w:val="24"/>
          <w:szCs w:val="24"/>
        </w:rPr>
      </w:pPr>
      <w:r>
        <w:rPr>
          <w:rFonts w:ascii="Times New Roman" w:hAnsi="Times New Roman"/>
          <w:b/>
          <w:color w:val="1C5438"/>
          <w:sz w:val="24"/>
          <w:szCs w:val="24"/>
        </w:rPr>
        <w:t>Wednesday, May 2</w:t>
      </w:r>
      <w:r w:rsidR="00264E50">
        <w:rPr>
          <w:rFonts w:ascii="Times New Roman" w:hAnsi="Times New Roman"/>
          <w:b/>
          <w:color w:val="1C5438"/>
          <w:sz w:val="24"/>
          <w:szCs w:val="24"/>
        </w:rPr>
        <w:t>3</w:t>
      </w:r>
      <w:r>
        <w:rPr>
          <w:rFonts w:ascii="Times New Roman" w:hAnsi="Times New Roman"/>
          <w:b/>
          <w:color w:val="1C5438"/>
          <w:sz w:val="24"/>
          <w:szCs w:val="24"/>
        </w:rPr>
        <w:t>, 2018</w:t>
      </w:r>
    </w:p>
    <w:p w14:paraId="06828AAA" w14:textId="605A8E4D" w:rsidR="00183A6F" w:rsidRDefault="00AF363E" w:rsidP="00AF363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183A6F">
        <w:rPr>
          <w:rFonts w:ascii="Times New Roman" w:hAnsi="Times New Roman"/>
          <w:sz w:val="24"/>
          <w:szCs w:val="24"/>
        </w:rPr>
        <w:t xml:space="preserve"> – </w:t>
      </w:r>
      <w:r>
        <w:rPr>
          <w:rFonts w:ascii="Times New Roman" w:hAnsi="Times New Roman"/>
          <w:sz w:val="24"/>
          <w:szCs w:val="24"/>
        </w:rPr>
        <w:t>6</w:t>
      </w:r>
      <w:r w:rsidR="00183A6F">
        <w:rPr>
          <w:rFonts w:ascii="Times New Roman" w:hAnsi="Times New Roman"/>
          <w:sz w:val="24"/>
          <w:szCs w:val="24"/>
        </w:rPr>
        <w:t xml:space="preserve">:30 </w:t>
      </w:r>
      <w:r>
        <w:rPr>
          <w:rFonts w:ascii="Times New Roman" w:hAnsi="Times New Roman"/>
          <w:sz w:val="24"/>
          <w:szCs w:val="24"/>
        </w:rPr>
        <w:t>pm</w:t>
      </w:r>
      <w:r w:rsidR="00183A6F">
        <w:rPr>
          <w:rFonts w:ascii="Times New Roman" w:hAnsi="Times New Roman"/>
          <w:sz w:val="24"/>
          <w:szCs w:val="24"/>
        </w:rPr>
        <w:tab/>
      </w:r>
      <w:r w:rsidR="00183A6F">
        <w:rPr>
          <w:rFonts w:ascii="Times New Roman" w:hAnsi="Times New Roman"/>
          <w:sz w:val="24"/>
          <w:szCs w:val="24"/>
        </w:rPr>
        <w:tab/>
      </w:r>
      <w:r w:rsidRPr="00FE2645">
        <w:rPr>
          <w:rFonts w:ascii="Times New Roman" w:hAnsi="Times New Roman"/>
          <w:b/>
          <w:sz w:val="24"/>
          <w:szCs w:val="24"/>
        </w:rPr>
        <w:t>Registration</w:t>
      </w:r>
      <w:r>
        <w:rPr>
          <w:rFonts w:ascii="Times New Roman" w:hAnsi="Times New Roman"/>
          <w:sz w:val="24"/>
          <w:szCs w:val="24"/>
        </w:rPr>
        <w:t xml:space="preserve">, </w:t>
      </w:r>
      <w:r w:rsidRPr="00C05320">
        <w:rPr>
          <w:rFonts w:ascii="Times New Roman" w:hAnsi="Times New Roman"/>
          <w:i/>
          <w:sz w:val="24"/>
          <w:szCs w:val="24"/>
        </w:rPr>
        <w:t>Hotel Lobby</w:t>
      </w:r>
      <w:r>
        <w:rPr>
          <w:rFonts w:ascii="Times New Roman" w:hAnsi="Times New Roman"/>
          <w:sz w:val="24"/>
          <w:szCs w:val="24"/>
        </w:rPr>
        <w:t xml:space="preserve"> </w:t>
      </w:r>
      <w:r w:rsidR="00183A6F">
        <w:rPr>
          <w:rFonts w:ascii="Times New Roman" w:hAnsi="Times New Roman"/>
          <w:sz w:val="24"/>
          <w:szCs w:val="24"/>
        </w:rPr>
        <w:t xml:space="preserve"> </w:t>
      </w:r>
    </w:p>
    <w:p w14:paraId="2FB69792" w14:textId="77777777" w:rsidR="00C05320" w:rsidRDefault="00C05320" w:rsidP="001322EB">
      <w:pPr>
        <w:rPr>
          <w:rFonts w:ascii="Times New Roman" w:hAnsi="Times New Roman"/>
          <w:sz w:val="24"/>
          <w:szCs w:val="24"/>
        </w:rPr>
      </w:pPr>
    </w:p>
    <w:p w14:paraId="77662880" w14:textId="0464F278" w:rsidR="00AF363E" w:rsidRPr="00AF363E" w:rsidRDefault="00AF363E" w:rsidP="001322EB">
      <w:pPr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:30 – 8:00 pm </w:t>
      </w:r>
      <w:r w:rsidR="0052579A">
        <w:rPr>
          <w:rFonts w:ascii="Times New Roman" w:hAnsi="Times New Roman"/>
          <w:sz w:val="24"/>
          <w:szCs w:val="24"/>
        </w:rPr>
        <w:tab/>
      </w:r>
      <w:r w:rsidRPr="00FE2645">
        <w:rPr>
          <w:rFonts w:ascii="Times New Roman" w:hAnsi="Times New Roman"/>
          <w:b/>
          <w:sz w:val="24"/>
          <w:szCs w:val="24"/>
        </w:rPr>
        <w:t xml:space="preserve">Reception </w:t>
      </w:r>
      <w:r>
        <w:rPr>
          <w:rFonts w:ascii="Times New Roman" w:hAnsi="Times New Roman"/>
          <w:sz w:val="24"/>
          <w:szCs w:val="24"/>
        </w:rPr>
        <w:t xml:space="preserve">– </w:t>
      </w:r>
      <w:r w:rsidRPr="00C05320">
        <w:rPr>
          <w:rFonts w:ascii="Times New Roman" w:hAnsi="Times New Roman"/>
          <w:i/>
          <w:sz w:val="24"/>
          <w:szCs w:val="24"/>
        </w:rPr>
        <w:t xml:space="preserve">Pool </w:t>
      </w:r>
      <w:r w:rsidR="000463DF" w:rsidRPr="00C05320">
        <w:rPr>
          <w:rFonts w:ascii="Times New Roman" w:hAnsi="Times New Roman"/>
          <w:i/>
          <w:sz w:val="24"/>
          <w:szCs w:val="24"/>
        </w:rPr>
        <w:t>Side</w:t>
      </w:r>
      <w:r w:rsidR="000463DF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AF363E">
        <w:rPr>
          <w:rFonts w:ascii="Times New Roman" w:hAnsi="Times New Roman"/>
          <w:b/>
          <w:i/>
          <w:sz w:val="24"/>
          <w:szCs w:val="24"/>
        </w:rPr>
        <w:t>(weather permitting)</w:t>
      </w:r>
    </w:p>
    <w:p w14:paraId="53F6FC22" w14:textId="77777777" w:rsidR="00FE2645" w:rsidRDefault="00FE2645" w:rsidP="000469F6">
      <w:pPr>
        <w:pBdr>
          <w:bottom w:val="double" w:sz="4" w:space="1" w:color="auto"/>
        </w:pBdr>
        <w:rPr>
          <w:rFonts w:ascii="Times New Roman" w:hAnsi="Times New Roman"/>
          <w:b/>
          <w:color w:val="1C5438"/>
          <w:sz w:val="24"/>
          <w:szCs w:val="24"/>
        </w:rPr>
      </w:pPr>
    </w:p>
    <w:p w14:paraId="5A48C925" w14:textId="4DD41DD2" w:rsidR="00313DF7" w:rsidRPr="0087088B" w:rsidRDefault="00FE2645" w:rsidP="000469F6">
      <w:pPr>
        <w:pBdr>
          <w:bottom w:val="double" w:sz="4" w:space="1" w:color="auto"/>
        </w:pBdr>
        <w:rPr>
          <w:rFonts w:ascii="Times New Roman" w:hAnsi="Times New Roman"/>
          <w:b/>
          <w:color w:val="1C5438"/>
          <w:sz w:val="24"/>
          <w:szCs w:val="24"/>
        </w:rPr>
      </w:pPr>
      <w:r>
        <w:rPr>
          <w:rFonts w:ascii="Times New Roman" w:hAnsi="Times New Roman"/>
          <w:b/>
          <w:color w:val="1C5438"/>
          <w:sz w:val="24"/>
          <w:szCs w:val="24"/>
        </w:rPr>
        <w:t>Thursday, May 2</w:t>
      </w:r>
      <w:r w:rsidR="00264E50">
        <w:rPr>
          <w:rFonts w:ascii="Times New Roman" w:hAnsi="Times New Roman"/>
          <w:b/>
          <w:color w:val="1C5438"/>
          <w:sz w:val="24"/>
          <w:szCs w:val="24"/>
        </w:rPr>
        <w:t>4</w:t>
      </w:r>
      <w:r>
        <w:rPr>
          <w:rFonts w:ascii="Times New Roman" w:hAnsi="Times New Roman"/>
          <w:b/>
          <w:color w:val="1C5438"/>
          <w:sz w:val="24"/>
          <w:szCs w:val="24"/>
        </w:rPr>
        <w:t xml:space="preserve">, 2018 </w:t>
      </w:r>
    </w:p>
    <w:p w14:paraId="2E43ABC6" w14:textId="5F793260" w:rsidR="00183A6F" w:rsidRDefault="00FE2645" w:rsidP="009D269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7:30 </w:t>
      </w:r>
      <w:r w:rsidR="00E6554C">
        <w:rPr>
          <w:rFonts w:ascii="Times New Roman" w:hAnsi="Times New Roman"/>
          <w:sz w:val="24"/>
          <w:szCs w:val="24"/>
        </w:rPr>
        <w:t>–</w:t>
      </w:r>
      <w:r w:rsidR="0089703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11:00 am</w:t>
      </w:r>
      <w:r w:rsidR="001322EB" w:rsidRPr="0087088B">
        <w:rPr>
          <w:rFonts w:ascii="Times New Roman" w:hAnsi="Times New Roman"/>
          <w:sz w:val="24"/>
          <w:szCs w:val="24"/>
        </w:rPr>
        <w:tab/>
      </w:r>
      <w:r w:rsidR="001322EB" w:rsidRPr="0087088B">
        <w:rPr>
          <w:rFonts w:ascii="Times New Roman" w:hAnsi="Times New Roman"/>
          <w:b/>
          <w:sz w:val="24"/>
          <w:szCs w:val="24"/>
        </w:rPr>
        <w:t>Registration</w:t>
      </w:r>
      <w:r w:rsidR="00B750A1">
        <w:rPr>
          <w:rFonts w:ascii="Times New Roman" w:hAnsi="Times New Roman"/>
          <w:b/>
          <w:sz w:val="24"/>
          <w:szCs w:val="24"/>
        </w:rPr>
        <w:t xml:space="preserve"> </w:t>
      </w:r>
      <w:r w:rsidR="00183A6F">
        <w:rPr>
          <w:rFonts w:ascii="Times New Roman" w:hAnsi="Times New Roman"/>
          <w:sz w:val="24"/>
          <w:szCs w:val="24"/>
        </w:rPr>
        <w:t>–</w:t>
      </w:r>
      <w:r w:rsidR="009D2697">
        <w:rPr>
          <w:rFonts w:ascii="Times New Roman" w:hAnsi="Times New Roman"/>
          <w:sz w:val="24"/>
          <w:szCs w:val="24"/>
        </w:rPr>
        <w:t xml:space="preserve"> </w:t>
      </w:r>
      <w:r w:rsidR="002353CC" w:rsidRPr="00C05320">
        <w:rPr>
          <w:rFonts w:ascii="Times New Roman" w:hAnsi="Times New Roman"/>
          <w:i/>
          <w:sz w:val="24"/>
          <w:szCs w:val="24"/>
        </w:rPr>
        <w:t>Cape Henry Entrance</w:t>
      </w:r>
    </w:p>
    <w:p w14:paraId="31F57C98" w14:textId="77777777" w:rsidR="003863F3" w:rsidRDefault="003863F3" w:rsidP="009C24C5">
      <w:pPr>
        <w:ind w:left="2160" w:hanging="2160"/>
        <w:rPr>
          <w:rFonts w:ascii="Times New Roman" w:hAnsi="Times New Roman"/>
          <w:sz w:val="24"/>
          <w:szCs w:val="24"/>
        </w:rPr>
      </w:pPr>
    </w:p>
    <w:p w14:paraId="3BC0A3A8" w14:textId="35132206" w:rsidR="003863F3" w:rsidRDefault="0030475B" w:rsidP="009C24C5">
      <w:pPr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:00 – 8:00 a.m.</w:t>
      </w:r>
      <w:r>
        <w:rPr>
          <w:rFonts w:ascii="Times New Roman" w:hAnsi="Times New Roman"/>
          <w:sz w:val="24"/>
          <w:szCs w:val="24"/>
        </w:rPr>
        <w:tab/>
      </w:r>
      <w:r w:rsidRPr="0030475B">
        <w:rPr>
          <w:rFonts w:ascii="Times New Roman" w:hAnsi="Times New Roman"/>
          <w:b/>
          <w:sz w:val="24"/>
          <w:szCs w:val="24"/>
        </w:rPr>
        <w:t>Continental Breakfast</w:t>
      </w:r>
      <w:r>
        <w:rPr>
          <w:rFonts w:ascii="Times New Roman" w:hAnsi="Times New Roman"/>
          <w:sz w:val="24"/>
          <w:szCs w:val="24"/>
        </w:rPr>
        <w:t xml:space="preserve"> </w:t>
      </w:r>
      <w:r w:rsidR="002353CC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</w:t>
      </w:r>
      <w:r w:rsidR="002353CC" w:rsidRPr="00C05320">
        <w:rPr>
          <w:rFonts w:ascii="Times New Roman" w:hAnsi="Times New Roman"/>
          <w:i/>
          <w:sz w:val="24"/>
          <w:szCs w:val="24"/>
        </w:rPr>
        <w:t>Cape Henry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A45FF08" w14:textId="77777777" w:rsidR="003863F3" w:rsidRDefault="003863F3" w:rsidP="009C24C5">
      <w:pPr>
        <w:ind w:left="2160" w:hanging="2160"/>
        <w:rPr>
          <w:rFonts w:ascii="Times New Roman" w:hAnsi="Times New Roman"/>
          <w:sz w:val="24"/>
          <w:szCs w:val="24"/>
        </w:rPr>
      </w:pPr>
    </w:p>
    <w:p w14:paraId="59E27D20" w14:textId="7B587F80" w:rsidR="00CF580B" w:rsidRDefault="002353CC" w:rsidP="002353CC">
      <w:pPr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8:00 </w:t>
      </w:r>
      <w:r w:rsidR="00CF580B">
        <w:rPr>
          <w:rFonts w:ascii="Times New Roman" w:hAnsi="Times New Roman"/>
          <w:sz w:val="24"/>
          <w:szCs w:val="24"/>
        </w:rPr>
        <w:t xml:space="preserve">– </w:t>
      </w:r>
      <w:r w:rsidR="00D0610F">
        <w:rPr>
          <w:rFonts w:ascii="Times New Roman" w:hAnsi="Times New Roman"/>
          <w:sz w:val="24"/>
          <w:szCs w:val="24"/>
        </w:rPr>
        <w:t>8:</w:t>
      </w:r>
      <w:r w:rsidR="006429E4">
        <w:rPr>
          <w:rFonts w:ascii="Times New Roman" w:hAnsi="Times New Roman"/>
          <w:sz w:val="24"/>
          <w:szCs w:val="24"/>
        </w:rPr>
        <w:t>15</w:t>
      </w:r>
      <w:r w:rsidR="00D0610F">
        <w:rPr>
          <w:rFonts w:ascii="Times New Roman" w:hAnsi="Times New Roman"/>
          <w:sz w:val="24"/>
          <w:szCs w:val="24"/>
        </w:rPr>
        <w:t xml:space="preserve"> </w:t>
      </w:r>
      <w:r w:rsidR="00CF580B">
        <w:rPr>
          <w:rFonts w:ascii="Times New Roman" w:hAnsi="Times New Roman"/>
          <w:sz w:val="24"/>
          <w:szCs w:val="24"/>
        </w:rPr>
        <w:t>am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CF580B" w:rsidRPr="00CF580B">
        <w:rPr>
          <w:rFonts w:ascii="Times New Roman" w:hAnsi="Times New Roman"/>
          <w:b/>
          <w:sz w:val="24"/>
          <w:szCs w:val="24"/>
        </w:rPr>
        <w:t>Opening Session</w:t>
      </w:r>
      <w:r w:rsidR="00CF580B">
        <w:rPr>
          <w:rFonts w:ascii="Times New Roman" w:hAnsi="Times New Roman"/>
          <w:b/>
          <w:sz w:val="24"/>
          <w:szCs w:val="24"/>
        </w:rPr>
        <w:t xml:space="preserve"> </w:t>
      </w:r>
      <w:r w:rsidR="00CF580B">
        <w:rPr>
          <w:rFonts w:ascii="Times New Roman" w:hAnsi="Times New Roman"/>
          <w:sz w:val="24"/>
          <w:szCs w:val="24"/>
        </w:rPr>
        <w:t xml:space="preserve">– </w:t>
      </w:r>
      <w:r w:rsidR="00CF580B" w:rsidRPr="006429E4">
        <w:rPr>
          <w:rFonts w:ascii="Times New Roman" w:hAnsi="Times New Roman"/>
          <w:i/>
          <w:sz w:val="24"/>
          <w:szCs w:val="24"/>
        </w:rPr>
        <w:t>MEPAV President A.K. Briele</w:t>
      </w:r>
      <w:r w:rsidR="00CF580B">
        <w:rPr>
          <w:rFonts w:ascii="Times New Roman" w:hAnsi="Times New Roman"/>
          <w:sz w:val="24"/>
          <w:szCs w:val="24"/>
        </w:rPr>
        <w:t xml:space="preserve"> </w:t>
      </w:r>
    </w:p>
    <w:p w14:paraId="4D44648F" w14:textId="77777777" w:rsidR="00CF580B" w:rsidRDefault="00E14447" w:rsidP="002353CC">
      <w:pPr>
        <w:ind w:left="2160" w:hanging="2160"/>
        <w:rPr>
          <w:rFonts w:ascii="Times New Roman" w:hAnsi="Times New Roman"/>
          <w:sz w:val="24"/>
          <w:szCs w:val="24"/>
        </w:rPr>
      </w:pPr>
      <w:r w:rsidRPr="0087088B">
        <w:rPr>
          <w:rFonts w:ascii="Times New Roman" w:hAnsi="Times New Roman"/>
          <w:sz w:val="24"/>
          <w:szCs w:val="24"/>
        </w:rPr>
        <w:tab/>
      </w:r>
    </w:p>
    <w:p w14:paraId="0FFF7190" w14:textId="0CB59D58" w:rsidR="006429E4" w:rsidRPr="006429E4" w:rsidRDefault="00D0610F" w:rsidP="00CF580B">
      <w:pPr>
        <w:ind w:left="2160" w:hanging="216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:</w:t>
      </w:r>
      <w:r w:rsidR="006429E4">
        <w:rPr>
          <w:rFonts w:ascii="Times New Roman" w:hAnsi="Times New Roman"/>
          <w:sz w:val="24"/>
          <w:szCs w:val="24"/>
        </w:rPr>
        <w:t>15</w:t>
      </w:r>
      <w:r>
        <w:rPr>
          <w:rFonts w:ascii="Times New Roman" w:hAnsi="Times New Roman"/>
          <w:sz w:val="24"/>
          <w:szCs w:val="24"/>
        </w:rPr>
        <w:t xml:space="preserve"> -  9:</w:t>
      </w:r>
      <w:r w:rsidR="006429E4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>0 am</w:t>
      </w:r>
      <w:r w:rsidR="00CF580B">
        <w:rPr>
          <w:rFonts w:ascii="Times New Roman" w:hAnsi="Times New Roman"/>
          <w:sz w:val="24"/>
          <w:szCs w:val="24"/>
        </w:rPr>
        <w:tab/>
      </w:r>
      <w:r w:rsidR="006429E4" w:rsidRPr="006429E4">
        <w:rPr>
          <w:rFonts w:ascii="Times New Roman" w:hAnsi="Times New Roman"/>
          <w:b/>
          <w:sz w:val="24"/>
          <w:szCs w:val="24"/>
        </w:rPr>
        <w:t>Hot Topics for Public Power Systems</w:t>
      </w:r>
      <w:r w:rsidR="006429E4">
        <w:rPr>
          <w:rFonts w:ascii="Times New Roman" w:hAnsi="Times New Roman"/>
          <w:sz w:val="24"/>
          <w:szCs w:val="24"/>
        </w:rPr>
        <w:t xml:space="preserve">- </w:t>
      </w:r>
      <w:r w:rsidR="006429E4" w:rsidRPr="006429E4">
        <w:rPr>
          <w:rFonts w:ascii="Times New Roman" w:hAnsi="Times New Roman"/>
          <w:i/>
          <w:sz w:val="24"/>
          <w:szCs w:val="24"/>
        </w:rPr>
        <w:t xml:space="preserve">John McCaffrey, APPA Regulatory Counsel </w:t>
      </w:r>
    </w:p>
    <w:p w14:paraId="142A6CFA" w14:textId="77777777" w:rsidR="00CF580B" w:rsidRDefault="00CF580B" w:rsidP="00CF580B">
      <w:pPr>
        <w:ind w:left="2160" w:hanging="2160"/>
        <w:rPr>
          <w:rFonts w:ascii="Times New Roman" w:hAnsi="Times New Roman"/>
          <w:sz w:val="24"/>
          <w:szCs w:val="24"/>
        </w:rPr>
      </w:pPr>
    </w:p>
    <w:p w14:paraId="0C22C032" w14:textId="7E38E5B0" w:rsidR="00C05320" w:rsidRPr="00C05320" w:rsidRDefault="00C05320" w:rsidP="00CF580B">
      <w:pPr>
        <w:ind w:left="2160" w:hanging="21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9:00 – 9:15 am </w:t>
      </w:r>
      <w:r>
        <w:rPr>
          <w:rFonts w:ascii="Times New Roman" w:hAnsi="Times New Roman"/>
          <w:sz w:val="24"/>
          <w:szCs w:val="24"/>
        </w:rPr>
        <w:tab/>
      </w:r>
      <w:r w:rsidRPr="00C05320">
        <w:rPr>
          <w:rFonts w:ascii="Times New Roman" w:hAnsi="Times New Roman"/>
          <w:b/>
          <w:sz w:val="24"/>
          <w:szCs w:val="24"/>
        </w:rPr>
        <w:t>Break</w:t>
      </w:r>
    </w:p>
    <w:p w14:paraId="483D19BD" w14:textId="77777777" w:rsidR="00C05320" w:rsidRDefault="00C05320" w:rsidP="00CF580B">
      <w:pPr>
        <w:ind w:left="2160" w:hanging="2160"/>
        <w:rPr>
          <w:rFonts w:ascii="Times New Roman" w:hAnsi="Times New Roman"/>
          <w:sz w:val="24"/>
          <w:szCs w:val="24"/>
        </w:rPr>
      </w:pPr>
    </w:p>
    <w:p w14:paraId="3B3E8F5F" w14:textId="59CEEFBD" w:rsidR="00E14447" w:rsidRPr="00D0610F" w:rsidRDefault="00CF580B" w:rsidP="00CF580B">
      <w:pPr>
        <w:ind w:left="2160" w:hanging="21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:</w:t>
      </w:r>
      <w:r w:rsidR="00C05320">
        <w:rPr>
          <w:rFonts w:ascii="Times New Roman" w:hAnsi="Times New Roman"/>
          <w:sz w:val="24"/>
          <w:szCs w:val="24"/>
        </w:rPr>
        <w:t>15</w:t>
      </w:r>
      <w:r>
        <w:rPr>
          <w:rFonts w:ascii="Times New Roman" w:hAnsi="Times New Roman"/>
          <w:sz w:val="24"/>
          <w:szCs w:val="24"/>
        </w:rPr>
        <w:t xml:space="preserve"> – </w:t>
      </w:r>
      <w:r w:rsidR="00C05320">
        <w:rPr>
          <w:rFonts w:ascii="Times New Roman" w:hAnsi="Times New Roman"/>
          <w:sz w:val="24"/>
          <w:szCs w:val="24"/>
        </w:rPr>
        <w:t xml:space="preserve">10:00 </w:t>
      </w:r>
      <w:r w:rsidR="006429E4">
        <w:rPr>
          <w:rFonts w:ascii="Times New Roman" w:hAnsi="Times New Roman"/>
          <w:sz w:val="24"/>
          <w:szCs w:val="24"/>
        </w:rPr>
        <w:t xml:space="preserve">am </w:t>
      </w:r>
      <w:r>
        <w:rPr>
          <w:rFonts w:ascii="Times New Roman" w:hAnsi="Times New Roman"/>
          <w:sz w:val="24"/>
          <w:szCs w:val="24"/>
        </w:rPr>
        <w:tab/>
      </w:r>
      <w:r w:rsidR="006429E4" w:rsidRPr="006429E4">
        <w:rPr>
          <w:rFonts w:ascii="Times New Roman" w:hAnsi="Times New Roman"/>
          <w:b/>
          <w:sz w:val="24"/>
          <w:szCs w:val="24"/>
        </w:rPr>
        <w:t>Transmission Issues and Challenges</w:t>
      </w:r>
      <w:r w:rsidR="006429E4">
        <w:rPr>
          <w:rFonts w:ascii="Times New Roman" w:hAnsi="Times New Roman"/>
          <w:sz w:val="24"/>
          <w:szCs w:val="24"/>
        </w:rPr>
        <w:t xml:space="preserve"> – </w:t>
      </w:r>
      <w:r w:rsidR="006429E4" w:rsidRPr="006429E4">
        <w:rPr>
          <w:rFonts w:ascii="Times New Roman" w:hAnsi="Times New Roman"/>
          <w:i/>
          <w:sz w:val="24"/>
          <w:szCs w:val="24"/>
        </w:rPr>
        <w:t xml:space="preserve">TBA </w:t>
      </w:r>
      <w:r w:rsidRPr="00D0610F">
        <w:rPr>
          <w:rFonts w:ascii="Times New Roman" w:hAnsi="Times New Roman"/>
          <w:b/>
          <w:sz w:val="24"/>
          <w:szCs w:val="24"/>
        </w:rPr>
        <w:t xml:space="preserve"> </w:t>
      </w:r>
      <w:r w:rsidR="00835536" w:rsidRPr="00D0610F">
        <w:rPr>
          <w:rFonts w:ascii="Times New Roman" w:hAnsi="Times New Roman"/>
          <w:b/>
          <w:sz w:val="24"/>
          <w:szCs w:val="24"/>
        </w:rPr>
        <w:t xml:space="preserve"> </w:t>
      </w:r>
    </w:p>
    <w:p w14:paraId="663BD008" w14:textId="77777777" w:rsidR="00CF580B" w:rsidRDefault="00CF580B" w:rsidP="002353CC">
      <w:pPr>
        <w:ind w:left="2160" w:hanging="2160"/>
        <w:rPr>
          <w:rFonts w:ascii="Times New Roman" w:hAnsi="Times New Roman"/>
          <w:sz w:val="24"/>
          <w:szCs w:val="24"/>
        </w:rPr>
      </w:pPr>
    </w:p>
    <w:p w14:paraId="674241B8" w14:textId="77A447C9" w:rsidR="00CF580B" w:rsidRDefault="00202EE3" w:rsidP="002353CC">
      <w:pPr>
        <w:ind w:left="2160" w:hanging="21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:</w:t>
      </w:r>
      <w:r w:rsidR="00C05320">
        <w:rPr>
          <w:rFonts w:ascii="Times New Roman" w:hAnsi="Times New Roman"/>
          <w:sz w:val="24"/>
          <w:szCs w:val="24"/>
        </w:rPr>
        <w:t>00</w:t>
      </w:r>
      <w:r>
        <w:rPr>
          <w:rFonts w:ascii="Times New Roman" w:hAnsi="Times New Roman"/>
          <w:sz w:val="24"/>
          <w:szCs w:val="24"/>
        </w:rPr>
        <w:t xml:space="preserve"> – 1</w:t>
      </w:r>
      <w:r w:rsidR="00C05320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>:</w:t>
      </w:r>
      <w:r w:rsidR="00C05320">
        <w:rPr>
          <w:rFonts w:ascii="Times New Roman" w:hAnsi="Times New Roman"/>
          <w:sz w:val="24"/>
          <w:szCs w:val="24"/>
        </w:rPr>
        <w:t xml:space="preserve">45 </w:t>
      </w:r>
      <w:r>
        <w:rPr>
          <w:rFonts w:ascii="Times New Roman" w:hAnsi="Times New Roman"/>
          <w:sz w:val="24"/>
          <w:szCs w:val="24"/>
        </w:rPr>
        <w:t>am</w:t>
      </w:r>
      <w:r w:rsidR="001140AE">
        <w:rPr>
          <w:rFonts w:ascii="Times New Roman" w:hAnsi="Times New Roman"/>
          <w:sz w:val="24"/>
          <w:szCs w:val="24"/>
        </w:rPr>
        <w:tab/>
      </w:r>
      <w:r w:rsidRPr="00202EE3">
        <w:rPr>
          <w:rFonts w:ascii="Times New Roman" w:hAnsi="Times New Roman"/>
          <w:b/>
          <w:sz w:val="24"/>
          <w:szCs w:val="24"/>
        </w:rPr>
        <w:t>AMI Issues</w:t>
      </w:r>
      <w:r>
        <w:rPr>
          <w:rFonts w:ascii="Times New Roman" w:hAnsi="Times New Roman"/>
          <w:sz w:val="24"/>
          <w:szCs w:val="24"/>
        </w:rPr>
        <w:t xml:space="preserve">- </w:t>
      </w:r>
      <w:r w:rsidR="001140AE" w:rsidRPr="001140AE">
        <w:rPr>
          <w:rFonts w:ascii="Times New Roman" w:hAnsi="Times New Roman"/>
          <w:b/>
          <w:sz w:val="24"/>
          <w:szCs w:val="24"/>
        </w:rPr>
        <w:t xml:space="preserve"> </w:t>
      </w:r>
      <w:r w:rsidR="001140AE" w:rsidRPr="00202EE3">
        <w:rPr>
          <w:rFonts w:ascii="Times New Roman" w:hAnsi="Times New Roman"/>
          <w:i/>
          <w:sz w:val="24"/>
          <w:szCs w:val="24"/>
        </w:rPr>
        <w:t>Speakers TBA</w:t>
      </w:r>
      <w:r w:rsidR="00CF580B" w:rsidRPr="001140AE">
        <w:rPr>
          <w:rFonts w:ascii="Times New Roman" w:hAnsi="Times New Roman"/>
          <w:b/>
          <w:sz w:val="24"/>
          <w:szCs w:val="24"/>
        </w:rPr>
        <w:t xml:space="preserve">  </w:t>
      </w:r>
      <w:r w:rsidR="00CF580B" w:rsidRPr="001140AE">
        <w:rPr>
          <w:rFonts w:ascii="Times New Roman" w:hAnsi="Times New Roman"/>
          <w:b/>
          <w:sz w:val="24"/>
          <w:szCs w:val="24"/>
        </w:rPr>
        <w:tab/>
      </w:r>
    </w:p>
    <w:p w14:paraId="0CE9E673" w14:textId="043A7BFC" w:rsidR="00C97427" w:rsidRDefault="00C97427" w:rsidP="002353CC">
      <w:pPr>
        <w:ind w:left="2160" w:hanging="2160"/>
        <w:rPr>
          <w:rFonts w:ascii="Times New Roman" w:hAnsi="Times New Roman"/>
          <w:sz w:val="24"/>
          <w:szCs w:val="24"/>
        </w:rPr>
      </w:pPr>
    </w:p>
    <w:p w14:paraId="52B31A7C" w14:textId="47ABEB13" w:rsidR="00C97427" w:rsidRPr="00C05320" w:rsidRDefault="00C97427" w:rsidP="002353CC">
      <w:pPr>
        <w:ind w:left="2160" w:hanging="21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unch </w:t>
      </w:r>
      <w:r>
        <w:rPr>
          <w:rFonts w:ascii="Times New Roman" w:hAnsi="Times New Roman"/>
          <w:sz w:val="24"/>
          <w:szCs w:val="24"/>
        </w:rPr>
        <w:tab/>
      </w:r>
      <w:bookmarkStart w:id="0" w:name="_GoBack"/>
      <w:r w:rsidRPr="00C05320">
        <w:rPr>
          <w:rFonts w:ascii="Times New Roman" w:hAnsi="Times New Roman"/>
          <w:b/>
          <w:sz w:val="24"/>
          <w:szCs w:val="24"/>
        </w:rPr>
        <w:t>Own your own</w:t>
      </w:r>
    </w:p>
    <w:bookmarkEnd w:id="0"/>
    <w:p w14:paraId="29661C28" w14:textId="4D5305B8" w:rsidR="00C97427" w:rsidRDefault="00C97427" w:rsidP="002353CC">
      <w:pPr>
        <w:ind w:left="2160" w:hanging="2160"/>
        <w:rPr>
          <w:rFonts w:ascii="Times New Roman" w:hAnsi="Times New Roman"/>
          <w:sz w:val="24"/>
          <w:szCs w:val="24"/>
        </w:rPr>
      </w:pPr>
    </w:p>
    <w:p w14:paraId="78BA284D" w14:textId="77777777" w:rsidR="00C97427" w:rsidRDefault="00C97427" w:rsidP="002353CC">
      <w:pPr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2:00 pm</w:t>
      </w:r>
      <w:r>
        <w:rPr>
          <w:rFonts w:ascii="Times New Roman" w:hAnsi="Times New Roman"/>
          <w:sz w:val="24"/>
          <w:szCs w:val="24"/>
        </w:rPr>
        <w:tab/>
      </w:r>
      <w:r w:rsidRPr="00A91503">
        <w:rPr>
          <w:rFonts w:ascii="Times New Roman" w:hAnsi="Times New Roman"/>
          <w:b/>
          <w:sz w:val="24"/>
          <w:szCs w:val="24"/>
        </w:rPr>
        <w:t>Reggie Oliver Annual Golf Tournament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50F3FDC" w14:textId="158364B0" w:rsidR="00C97427" w:rsidRDefault="00C97427" w:rsidP="002353CC">
      <w:pPr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Shotgun Start </w:t>
      </w:r>
    </w:p>
    <w:p w14:paraId="167B102A" w14:textId="77777777" w:rsidR="006D6143" w:rsidRPr="00036F01" w:rsidRDefault="00C97427" w:rsidP="002353CC">
      <w:pPr>
        <w:ind w:left="2160" w:hanging="2160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6D6143" w:rsidRPr="00036F01">
        <w:rPr>
          <w:rFonts w:ascii="Times New Roman" w:hAnsi="Times New Roman"/>
          <w:color w:val="333333"/>
          <w:sz w:val="24"/>
          <w:szCs w:val="24"/>
        </w:rPr>
        <w:t>Virginia Beach National Golf Course, 2500 Tournament Drive, Virginia Beach</w:t>
      </w:r>
    </w:p>
    <w:p w14:paraId="409F1A33" w14:textId="5F7E9731" w:rsidR="007D1A6E" w:rsidRPr="00036F01" w:rsidRDefault="006D6143" w:rsidP="002353CC">
      <w:pPr>
        <w:ind w:left="2160" w:hanging="2160"/>
        <w:rPr>
          <w:rFonts w:ascii="Times New Roman" w:hAnsi="Times New Roman"/>
          <w:sz w:val="24"/>
          <w:szCs w:val="24"/>
        </w:rPr>
      </w:pPr>
      <w:r w:rsidRPr="00036F01">
        <w:rPr>
          <w:rFonts w:ascii="Times New Roman" w:hAnsi="Times New Roman"/>
          <w:color w:val="333333"/>
          <w:sz w:val="24"/>
          <w:szCs w:val="24"/>
        </w:rPr>
        <w:t xml:space="preserve"> </w:t>
      </w:r>
    </w:p>
    <w:p w14:paraId="1E63FD83" w14:textId="5AED8FA8" w:rsidR="007D1A6E" w:rsidRPr="000463DF" w:rsidRDefault="007D1A6E" w:rsidP="002353CC">
      <w:pPr>
        <w:ind w:left="2160" w:hanging="216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:30- 8:00 pm</w:t>
      </w:r>
      <w:r>
        <w:rPr>
          <w:rFonts w:ascii="Times New Roman" w:hAnsi="Times New Roman"/>
          <w:sz w:val="24"/>
          <w:szCs w:val="24"/>
        </w:rPr>
        <w:tab/>
      </w:r>
      <w:r w:rsidRPr="009A2826">
        <w:rPr>
          <w:rFonts w:ascii="Times New Roman" w:hAnsi="Times New Roman"/>
          <w:b/>
          <w:sz w:val="24"/>
          <w:szCs w:val="24"/>
        </w:rPr>
        <w:t xml:space="preserve">Reception </w:t>
      </w:r>
      <w:r w:rsidRPr="000463DF">
        <w:rPr>
          <w:rFonts w:ascii="Times New Roman" w:hAnsi="Times New Roman"/>
          <w:b/>
          <w:i/>
          <w:sz w:val="24"/>
          <w:szCs w:val="24"/>
        </w:rPr>
        <w:t>(</w:t>
      </w:r>
      <w:r w:rsidR="009A2826" w:rsidRPr="000463DF">
        <w:rPr>
          <w:rFonts w:ascii="Times New Roman" w:hAnsi="Times New Roman"/>
          <w:b/>
          <w:i/>
          <w:sz w:val="24"/>
          <w:szCs w:val="24"/>
        </w:rPr>
        <w:t>Pool Side)</w:t>
      </w:r>
      <w:r w:rsidRPr="000463DF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14:paraId="58E615BA" w14:textId="77777777" w:rsidR="00554C59" w:rsidRDefault="00554C59" w:rsidP="000469F6">
      <w:pPr>
        <w:pBdr>
          <w:bottom w:val="double" w:sz="4" w:space="1" w:color="auto"/>
        </w:pBdr>
        <w:rPr>
          <w:rFonts w:ascii="Times New Roman" w:hAnsi="Times New Roman"/>
          <w:b/>
          <w:color w:val="1C5438"/>
          <w:sz w:val="24"/>
          <w:szCs w:val="24"/>
        </w:rPr>
      </w:pPr>
    </w:p>
    <w:p w14:paraId="6156E578" w14:textId="68CF35B0" w:rsidR="00E551AA" w:rsidRPr="00225111" w:rsidRDefault="00352436" w:rsidP="000469F6">
      <w:pPr>
        <w:pBdr>
          <w:bottom w:val="double" w:sz="4" w:space="1" w:color="auto"/>
        </w:pBdr>
        <w:rPr>
          <w:rFonts w:ascii="Times New Roman" w:hAnsi="Times New Roman"/>
          <w:b/>
          <w:color w:val="1C5438"/>
          <w:sz w:val="24"/>
          <w:szCs w:val="24"/>
        </w:rPr>
      </w:pPr>
      <w:r>
        <w:rPr>
          <w:rFonts w:ascii="Times New Roman" w:hAnsi="Times New Roman"/>
          <w:b/>
          <w:color w:val="1C5438"/>
          <w:sz w:val="24"/>
          <w:szCs w:val="24"/>
        </w:rPr>
        <w:t>Friday, May 2</w:t>
      </w:r>
      <w:r w:rsidR="00264E50">
        <w:rPr>
          <w:rFonts w:ascii="Times New Roman" w:hAnsi="Times New Roman"/>
          <w:b/>
          <w:color w:val="1C5438"/>
          <w:sz w:val="24"/>
          <w:szCs w:val="24"/>
        </w:rPr>
        <w:t>5</w:t>
      </w:r>
      <w:r>
        <w:rPr>
          <w:rFonts w:ascii="Times New Roman" w:hAnsi="Times New Roman"/>
          <w:b/>
          <w:color w:val="1C5438"/>
          <w:sz w:val="24"/>
          <w:szCs w:val="24"/>
        </w:rPr>
        <w:t>, 2018</w:t>
      </w:r>
    </w:p>
    <w:p w14:paraId="4E0FA573" w14:textId="14E27E3C" w:rsidR="005E0158" w:rsidRPr="007560C2" w:rsidRDefault="00352436" w:rsidP="00552134">
      <w:pPr>
        <w:ind w:left="2160" w:hanging="2160"/>
        <w:rPr>
          <w:rFonts w:ascii="Times New Roman" w:hAnsi="Times New Roman"/>
          <w:sz w:val="24"/>
          <w:szCs w:val="24"/>
        </w:rPr>
      </w:pPr>
      <w:r w:rsidRPr="007560C2">
        <w:rPr>
          <w:rFonts w:ascii="Times New Roman" w:hAnsi="Times New Roman"/>
          <w:sz w:val="24"/>
          <w:szCs w:val="24"/>
        </w:rPr>
        <w:t xml:space="preserve">7:30 – 8:30 </w:t>
      </w:r>
      <w:r w:rsidRPr="007560C2">
        <w:rPr>
          <w:rFonts w:ascii="Times New Roman" w:hAnsi="Times New Roman"/>
          <w:sz w:val="24"/>
          <w:szCs w:val="24"/>
        </w:rPr>
        <w:tab/>
      </w:r>
      <w:r w:rsidRPr="007560C2">
        <w:rPr>
          <w:rFonts w:ascii="Times New Roman" w:hAnsi="Times New Roman"/>
          <w:b/>
          <w:sz w:val="24"/>
          <w:szCs w:val="24"/>
        </w:rPr>
        <w:t>Continental Breakfast</w:t>
      </w:r>
      <w:r w:rsidRPr="007560C2">
        <w:rPr>
          <w:rFonts w:ascii="Times New Roman" w:hAnsi="Times New Roman"/>
          <w:sz w:val="24"/>
          <w:szCs w:val="24"/>
        </w:rPr>
        <w:t xml:space="preserve"> – Cape Henry</w:t>
      </w:r>
      <w:r w:rsidR="00B750A1" w:rsidRPr="007560C2">
        <w:rPr>
          <w:rFonts w:ascii="Times New Roman" w:hAnsi="Times New Roman"/>
          <w:b/>
          <w:sz w:val="24"/>
          <w:szCs w:val="24"/>
        </w:rPr>
        <w:t xml:space="preserve"> </w:t>
      </w:r>
    </w:p>
    <w:p w14:paraId="5F692023" w14:textId="77777777" w:rsidR="00EF672E" w:rsidRPr="007560C2" w:rsidRDefault="00EF672E" w:rsidP="001322EB">
      <w:pPr>
        <w:rPr>
          <w:rFonts w:ascii="Times New Roman" w:hAnsi="Times New Roman"/>
          <w:sz w:val="24"/>
          <w:szCs w:val="24"/>
        </w:rPr>
      </w:pPr>
    </w:p>
    <w:p w14:paraId="6BE36CC4" w14:textId="70C09F0D" w:rsidR="00BE2C63" w:rsidRPr="00B54C3F" w:rsidRDefault="00D13FD2" w:rsidP="007560C2">
      <w:pPr>
        <w:ind w:left="2160" w:hanging="2160"/>
        <w:rPr>
          <w:rFonts w:ascii="Times New Roman" w:hAnsi="Times New Roman"/>
          <w:b/>
          <w:i/>
          <w:sz w:val="24"/>
          <w:szCs w:val="24"/>
        </w:rPr>
      </w:pPr>
      <w:r w:rsidRPr="007560C2">
        <w:rPr>
          <w:rFonts w:ascii="Times New Roman" w:hAnsi="Times New Roman"/>
          <w:sz w:val="24"/>
          <w:szCs w:val="24"/>
        </w:rPr>
        <w:t>8:30 – 9:</w:t>
      </w:r>
      <w:r w:rsidR="00B54C3F">
        <w:rPr>
          <w:rFonts w:ascii="Times New Roman" w:hAnsi="Times New Roman"/>
          <w:sz w:val="24"/>
          <w:szCs w:val="24"/>
        </w:rPr>
        <w:t>15 am</w:t>
      </w:r>
      <w:r w:rsidRPr="007560C2">
        <w:rPr>
          <w:rFonts w:ascii="Times New Roman" w:hAnsi="Times New Roman"/>
          <w:sz w:val="24"/>
          <w:szCs w:val="24"/>
        </w:rPr>
        <w:t xml:space="preserve"> </w:t>
      </w:r>
      <w:r w:rsidRPr="007560C2">
        <w:rPr>
          <w:rFonts w:ascii="Times New Roman" w:hAnsi="Times New Roman"/>
          <w:sz w:val="24"/>
          <w:szCs w:val="24"/>
        </w:rPr>
        <w:tab/>
      </w:r>
      <w:r w:rsidR="00BE2C63" w:rsidRPr="007560C2">
        <w:rPr>
          <w:rFonts w:ascii="Times New Roman" w:hAnsi="Times New Roman"/>
          <w:b/>
          <w:sz w:val="24"/>
          <w:szCs w:val="24"/>
        </w:rPr>
        <w:t>Power Line Worker</w:t>
      </w:r>
      <w:r w:rsidR="00B54C3F">
        <w:rPr>
          <w:rFonts w:ascii="Times New Roman" w:hAnsi="Times New Roman"/>
          <w:b/>
          <w:sz w:val="24"/>
          <w:szCs w:val="24"/>
        </w:rPr>
        <w:t xml:space="preserve"> Training – </w:t>
      </w:r>
      <w:r w:rsidR="00B54C3F" w:rsidRPr="00B54C3F">
        <w:rPr>
          <w:rFonts w:ascii="Times New Roman" w:hAnsi="Times New Roman"/>
          <w:i/>
          <w:sz w:val="24"/>
          <w:szCs w:val="24"/>
        </w:rPr>
        <w:t>Mary Elkins</w:t>
      </w:r>
      <w:r w:rsidR="00B54C3F">
        <w:rPr>
          <w:rFonts w:ascii="Times New Roman" w:hAnsi="Times New Roman"/>
          <w:i/>
          <w:sz w:val="24"/>
          <w:szCs w:val="24"/>
        </w:rPr>
        <w:t>,</w:t>
      </w:r>
      <w:r w:rsidR="00B13D45">
        <w:rPr>
          <w:rFonts w:ascii="Times New Roman" w:hAnsi="Times New Roman"/>
          <w:i/>
          <w:sz w:val="24"/>
          <w:szCs w:val="24"/>
        </w:rPr>
        <w:t xml:space="preserve"> </w:t>
      </w:r>
      <w:r w:rsidR="00B54C3F">
        <w:rPr>
          <w:rFonts w:ascii="Times New Roman" w:hAnsi="Times New Roman"/>
          <w:i/>
          <w:sz w:val="24"/>
          <w:szCs w:val="24"/>
        </w:rPr>
        <w:t>S</w:t>
      </w:r>
      <w:r w:rsidR="00B13D45">
        <w:rPr>
          <w:rFonts w:ascii="Times New Roman" w:hAnsi="Times New Roman"/>
          <w:i/>
          <w:sz w:val="24"/>
          <w:szCs w:val="24"/>
        </w:rPr>
        <w:t xml:space="preserve">outhside Community College  </w:t>
      </w:r>
    </w:p>
    <w:p w14:paraId="75A48AF0" w14:textId="77777777" w:rsidR="007615EB" w:rsidRDefault="007615EB" w:rsidP="00827C71">
      <w:pPr>
        <w:ind w:left="2160" w:hanging="2160"/>
        <w:rPr>
          <w:rFonts w:ascii="Times New Roman" w:hAnsi="Times New Roman"/>
          <w:sz w:val="24"/>
          <w:szCs w:val="24"/>
        </w:rPr>
      </w:pPr>
    </w:p>
    <w:p w14:paraId="27A2EEDE" w14:textId="7C30C28D" w:rsidR="00BE2C63" w:rsidRPr="00B54C3F" w:rsidRDefault="00B54C3F" w:rsidP="00827C71">
      <w:pPr>
        <w:ind w:left="2160" w:hanging="216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:15 – 10:00 am</w:t>
      </w:r>
      <w:r>
        <w:rPr>
          <w:rFonts w:ascii="Times New Roman" w:hAnsi="Times New Roman"/>
          <w:sz w:val="24"/>
          <w:szCs w:val="24"/>
        </w:rPr>
        <w:tab/>
      </w:r>
      <w:r w:rsidRPr="00B54C3F">
        <w:rPr>
          <w:rFonts w:ascii="Times New Roman" w:hAnsi="Times New Roman"/>
          <w:b/>
          <w:sz w:val="24"/>
          <w:szCs w:val="24"/>
        </w:rPr>
        <w:t>Municipal Mutual Aid Efforts</w:t>
      </w:r>
      <w:r>
        <w:rPr>
          <w:rFonts w:ascii="Times New Roman" w:hAnsi="Times New Roman"/>
          <w:sz w:val="24"/>
          <w:szCs w:val="24"/>
        </w:rPr>
        <w:t xml:space="preserve"> – </w:t>
      </w:r>
      <w:r w:rsidRPr="00B54C3F">
        <w:rPr>
          <w:rFonts w:ascii="Times New Roman" w:hAnsi="Times New Roman"/>
          <w:i/>
          <w:sz w:val="24"/>
          <w:szCs w:val="24"/>
        </w:rPr>
        <w:t xml:space="preserve">Mike Highland, APPA   </w:t>
      </w:r>
    </w:p>
    <w:p w14:paraId="0DA4EE75" w14:textId="77777777" w:rsidR="007615EB" w:rsidRDefault="007615EB" w:rsidP="00B57E98">
      <w:pPr>
        <w:ind w:left="1440" w:hanging="1440"/>
        <w:rPr>
          <w:rFonts w:ascii="Times New Roman" w:hAnsi="Times New Roman"/>
          <w:sz w:val="24"/>
          <w:szCs w:val="24"/>
        </w:rPr>
      </w:pPr>
    </w:p>
    <w:p w14:paraId="51977C0C" w14:textId="39EA0F54" w:rsidR="00D13FD2" w:rsidRPr="007560C2" w:rsidRDefault="00D13FD2" w:rsidP="00B57E98">
      <w:pPr>
        <w:ind w:left="1440" w:hanging="1440"/>
        <w:rPr>
          <w:rFonts w:ascii="Times New Roman" w:hAnsi="Times New Roman"/>
          <w:sz w:val="24"/>
          <w:szCs w:val="24"/>
        </w:rPr>
      </w:pPr>
      <w:r w:rsidRPr="007560C2">
        <w:rPr>
          <w:rFonts w:ascii="Times New Roman" w:hAnsi="Times New Roman"/>
          <w:sz w:val="24"/>
          <w:szCs w:val="24"/>
        </w:rPr>
        <w:t>10:</w:t>
      </w:r>
      <w:r w:rsidR="007615EB">
        <w:rPr>
          <w:rFonts w:ascii="Times New Roman" w:hAnsi="Times New Roman"/>
          <w:sz w:val="24"/>
          <w:szCs w:val="24"/>
        </w:rPr>
        <w:t>15</w:t>
      </w:r>
      <w:r w:rsidRPr="007560C2">
        <w:rPr>
          <w:rFonts w:ascii="Times New Roman" w:hAnsi="Times New Roman"/>
          <w:sz w:val="24"/>
          <w:szCs w:val="24"/>
        </w:rPr>
        <w:t xml:space="preserve">- </w:t>
      </w:r>
      <w:r w:rsidRPr="007560C2">
        <w:rPr>
          <w:rFonts w:ascii="Times New Roman" w:hAnsi="Times New Roman"/>
          <w:sz w:val="24"/>
          <w:szCs w:val="24"/>
        </w:rPr>
        <w:tab/>
      </w:r>
      <w:r w:rsidRPr="007560C2">
        <w:rPr>
          <w:rFonts w:ascii="Times New Roman" w:hAnsi="Times New Roman"/>
          <w:sz w:val="24"/>
          <w:szCs w:val="24"/>
        </w:rPr>
        <w:tab/>
        <w:t xml:space="preserve">Business Session – </w:t>
      </w:r>
    </w:p>
    <w:p w14:paraId="7D51CFCF" w14:textId="2351C78F" w:rsidR="00D13FD2" w:rsidRDefault="00B750A1" w:rsidP="00493226">
      <w:pPr>
        <w:rPr>
          <w:rFonts w:ascii="Times New Roman" w:hAnsi="Times New Roman"/>
          <w:b/>
          <w:sz w:val="24"/>
          <w:szCs w:val="24"/>
        </w:rPr>
      </w:pPr>
      <w:bookmarkStart w:id="1" w:name="_Hlk483317852"/>
      <w:r w:rsidRPr="00827C71">
        <w:rPr>
          <w:rFonts w:ascii="Times New Roman" w:hAnsi="Times New Roman"/>
          <w:sz w:val="24"/>
          <w:szCs w:val="24"/>
        </w:rPr>
        <w:tab/>
      </w:r>
      <w:r w:rsidRPr="00827C71">
        <w:rPr>
          <w:rFonts w:ascii="Times New Roman" w:hAnsi="Times New Roman"/>
          <w:b/>
          <w:sz w:val="24"/>
          <w:szCs w:val="24"/>
        </w:rPr>
        <w:tab/>
      </w:r>
      <w:r w:rsidRPr="00827C71">
        <w:rPr>
          <w:rFonts w:ascii="Times New Roman" w:hAnsi="Times New Roman"/>
          <w:b/>
          <w:sz w:val="24"/>
          <w:szCs w:val="24"/>
        </w:rPr>
        <w:tab/>
      </w:r>
      <w:r w:rsidR="00E03552" w:rsidRPr="00827C71">
        <w:rPr>
          <w:rFonts w:ascii="Times New Roman" w:hAnsi="Times New Roman"/>
          <w:b/>
          <w:sz w:val="24"/>
          <w:szCs w:val="24"/>
        </w:rPr>
        <w:t xml:space="preserve">Adjournment:  </w:t>
      </w:r>
      <w:r w:rsidR="00D13FD2">
        <w:rPr>
          <w:rFonts w:ascii="Times New Roman" w:hAnsi="Times New Roman"/>
          <w:b/>
          <w:sz w:val="24"/>
          <w:szCs w:val="24"/>
        </w:rPr>
        <w:t xml:space="preserve">Upon conclusion of the business session </w:t>
      </w:r>
      <w:bookmarkEnd w:id="1"/>
    </w:p>
    <w:sectPr w:rsidR="00D13FD2" w:rsidSect="00DE56B1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B0B37" w14:textId="77777777" w:rsidR="00F977AE" w:rsidRDefault="00F977AE" w:rsidP="00791C4E">
      <w:r>
        <w:separator/>
      </w:r>
    </w:p>
  </w:endnote>
  <w:endnote w:type="continuationSeparator" w:id="0">
    <w:p w14:paraId="360F492F" w14:textId="77777777" w:rsidR="00F977AE" w:rsidRDefault="00F977AE" w:rsidP="00791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5033B" w14:textId="77777777" w:rsidR="00791C4E" w:rsidRDefault="00791C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743F7" w14:textId="77777777" w:rsidR="00791C4E" w:rsidRDefault="00791C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A9A50" w14:textId="77777777" w:rsidR="00791C4E" w:rsidRDefault="00791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FB22C" w14:textId="77777777" w:rsidR="00F977AE" w:rsidRDefault="00F977AE" w:rsidP="00791C4E">
      <w:r>
        <w:separator/>
      </w:r>
    </w:p>
  </w:footnote>
  <w:footnote w:type="continuationSeparator" w:id="0">
    <w:p w14:paraId="1AE5202D" w14:textId="77777777" w:rsidR="00F977AE" w:rsidRDefault="00F977AE" w:rsidP="00791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FD9AA" w14:textId="77777777" w:rsidR="00791C4E" w:rsidRDefault="00791C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75609254"/>
      <w:docPartObj>
        <w:docPartGallery w:val="Watermarks"/>
        <w:docPartUnique/>
      </w:docPartObj>
    </w:sdtPr>
    <w:sdtEndPr/>
    <w:sdtContent>
      <w:p w14:paraId="32F74E7F" w14:textId="4EEF791B" w:rsidR="00791C4E" w:rsidRDefault="00F977AE">
        <w:pPr>
          <w:pStyle w:val="Header"/>
        </w:pPr>
        <w:r>
          <w:rPr>
            <w:noProof/>
          </w:rPr>
          <w:pict w14:anchorId="76CEB1E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95AA7" w14:textId="77777777" w:rsidR="00791C4E" w:rsidRDefault="00791C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3in;height:3in" o:bullet="t"/>
    </w:pict>
  </w:numPicBullet>
  <w:abstractNum w:abstractNumId="0" w15:restartNumberingAfterBreak="0">
    <w:nsid w:val="FFFFFF7C"/>
    <w:multiLevelType w:val="singleLevel"/>
    <w:tmpl w:val="D96A3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CAC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BBAAF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9542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006D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E08A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CC8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963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B84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5CC2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0044BA"/>
    <w:multiLevelType w:val="hybridMultilevel"/>
    <w:tmpl w:val="763C4A54"/>
    <w:lvl w:ilvl="0" w:tplc="06BE04BA">
      <w:start w:val="1"/>
      <w:numFmt w:val="bullet"/>
      <w:lvlText w:val="-"/>
      <w:lvlJc w:val="left"/>
      <w:pPr>
        <w:ind w:left="324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sDAyNbS0NDAxNzZQ0lEKTi0uzszPAykwrQUAXBDJICwAAAA="/>
  </w:docVars>
  <w:rsids>
    <w:rsidRoot w:val="00CD1B99"/>
    <w:rsid w:val="000026C1"/>
    <w:rsid w:val="000029C4"/>
    <w:rsid w:val="0000518D"/>
    <w:rsid w:val="00005D77"/>
    <w:rsid w:val="000075D2"/>
    <w:rsid w:val="00011779"/>
    <w:rsid w:val="000127F6"/>
    <w:rsid w:val="00012D40"/>
    <w:rsid w:val="00012E76"/>
    <w:rsid w:val="00014FA7"/>
    <w:rsid w:val="000215D4"/>
    <w:rsid w:val="00022692"/>
    <w:rsid w:val="00026152"/>
    <w:rsid w:val="0002717C"/>
    <w:rsid w:val="000278B5"/>
    <w:rsid w:val="00030149"/>
    <w:rsid w:val="00030EA6"/>
    <w:rsid w:val="000342CA"/>
    <w:rsid w:val="00034933"/>
    <w:rsid w:val="00036F01"/>
    <w:rsid w:val="00042214"/>
    <w:rsid w:val="000453C8"/>
    <w:rsid w:val="000459B2"/>
    <w:rsid w:val="000463DF"/>
    <w:rsid w:val="000469F6"/>
    <w:rsid w:val="0005116D"/>
    <w:rsid w:val="00053B6D"/>
    <w:rsid w:val="00056972"/>
    <w:rsid w:val="000642CB"/>
    <w:rsid w:val="00064AC3"/>
    <w:rsid w:val="00071DD5"/>
    <w:rsid w:val="000755F3"/>
    <w:rsid w:val="00080175"/>
    <w:rsid w:val="00083F26"/>
    <w:rsid w:val="00090F60"/>
    <w:rsid w:val="00095F9F"/>
    <w:rsid w:val="000972C9"/>
    <w:rsid w:val="000A396D"/>
    <w:rsid w:val="000A6658"/>
    <w:rsid w:val="000B156A"/>
    <w:rsid w:val="000B674F"/>
    <w:rsid w:val="000C09C1"/>
    <w:rsid w:val="000C0B4E"/>
    <w:rsid w:val="000C19E4"/>
    <w:rsid w:val="000C26E5"/>
    <w:rsid w:val="000C27EE"/>
    <w:rsid w:val="000D0153"/>
    <w:rsid w:val="000D41D0"/>
    <w:rsid w:val="000D7196"/>
    <w:rsid w:val="000E6906"/>
    <w:rsid w:val="000F1044"/>
    <w:rsid w:val="000F1FE5"/>
    <w:rsid w:val="00102433"/>
    <w:rsid w:val="00104584"/>
    <w:rsid w:val="00105B9A"/>
    <w:rsid w:val="001140AE"/>
    <w:rsid w:val="00114BAF"/>
    <w:rsid w:val="00122738"/>
    <w:rsid w:val="0012437B"/>
    <w:rsid w:val="00127AA3"/>
    <w:rsid w:val="001322EB"/>
    <w:rsid w:val="00137FA0"/>
    <w:rsid w:val="00142D39"/>
    <w:rsid w:val="00142E70"/>
    <w:rsid w:val="0014610F"/>
    <w:rsid w:val="001476A5"/>
    <w:rsid w:val="001546DF"/>
    <w:rsid w:val="0015557E"/>
    <w:rsid w:val="00155F90"/>
    <w:rsid w:val="001567D5"/>
    <w:rsid w:val="0015778F"/>
    <w:rsid w:val="0016170C"/>
    <w:rsid w:val="00161AE1"/>
    <w:rsid w:val="001626BA"/>
    <w:rsid w:val="00166E4E"/>
    <w:rsid w:val="00171690"/>
    <w:rsid w:val="001757B3"/>
    <w:rsid w:val="00183A6F"/>
    <w:rsid w:val="00183D60"/>
    <w:rsid w:val="0019238B"/>
    <w:rsid w:val="0019743B"/>
    <w:rsid w:val="001A620A"/>
    <w:rsid w:val="001A7C69"/>
    <w:rsid w:val="001C3A0A"/>
    <w:rsid w:val="001C6D19"/>
    <w:rsid w:val="001C74BF"/>
    <w:rsid w:val="001D3B7A"/>
    <w:rsid w:val="001D5AD3"/>
    <w:rsid w:val="001E433D"/>
    <w:rsid w:val="001E74C4"/>
    <w:rsid w:val="001E755C"/>
    <w:rsid w:val="0020080D"/>
    <w:rsid w:val="002020FF"/>
    <w:rsid w:val="00202EE3"/>
    <w:rsid w:val="00205B88"/>
    <w:rsid w:val="002060EA"/>
    <w:rsid w:val="00206DD8"/>
    <w:rsid w:val="00212C3F"/>
    <w:rsid w:val="00213069"/>
    <w:rsid w:val="002158A4"/>
    <w:rsid w:val="00216E68"/>
    <w:rsid w:val="00220BA1"/>
    <w:rsid w:val="00220C41"/>
    <w:rsid w:val="00223F9D"/>
    <w:rsid w:val="00225111"/>
    <w:rsid w:val="002324F2"/>
    <w:rsid w:val="002353CC"/>
    <w:rsid w:val="002401FB"/>
    <w:rsid w:val="00241CED"/>
    <w:rsid w:val="00243C68"/>
    <w:rsid w:val="00246814"/>
    <w:rsid w:val="002533B6"/>
    <w:rsid w:val="00255DFF"/>
    <w:rsid w:val="00257B08"/>
    <w:rsid w:val="00264C4F"/>
    <w:rsid w:val="00264E50"/>
    <w:rsid w:val="00272661"/>
    <w:rsid w:val="002744B4"/>
    <w:rsid w:val="00285957"/>
    <w:rsid w:val="00286A14"/>
    <w:rsid w:val="002A3B08"/>
    <w:rsid w:val="002A3EAD"/>
    <w:rsid w:val="002A69E8"/>
    <w:rsid w:val="002B1CE5"/>
    <w:rsid w:val="002B2206"/>
    <w:rsid w:val="002B303A"/>
    <w:rsid w:val="002C1EC9"/>
    <w:rsid w:val="002C7040"/>
    <w:rsid w:val="002D1803"/>
    <w:rsid w:val="002D50D3"/>
    <w:rsid w:val="002E2186"/>
    <w:rsid w:val="002E4320"/>
    <w:rsid w:val="002E520E"/>
    <w:rsid w:val="002E56E7"/>
    <w:rsid w:val="002E6F9E"/>
    <w:rsid w:val="002E71C7"/>
    <w:rsid w:val="002F0C01"/>
    <w:rsid w:val="002F14F5"/>
    <w:rsid w:val="002F3D4F"/>
    <w:rsid w:val="002F436D"/>
    <w:rsid w:val="002F6614"/>
    <w:rsid w:val="00301E8F"/>
    <w:rsid w:val="0030475B"/>
    <w:rsid w:val="00313DF7"/>
    <w:rsid w:val="00315C4C"/>
    <w:rsid w:val="00330EE2"/>
    <w:rsid w:val="00337B72"/>
    <w:rsid w:val="00342D5E"/>
    <w:rsid w:val="00347D32"/>
    <w:rsid w:val="00352436"/>
    <w:rsid w:val="0035463F"/>
    <w:rsid w:val="00354CDA"/>
    <w:rsid w:val="0037228D"/>
    <w:rsid w:val="0037237A"/>
    <w:rsid w:val="003729FC"/>
    <w:rsid w:val="00373A5C"/>
    <w:rsid w:val="00377D1E"/>
    <w:rsid w:val="003835C3"/>
    <w:rsid w:val="003855F1"/>
    <w:rsid w:val="003863F3"/>
    <w:rsid w:val="00391792"/>
    <w:rsid w:val="00393BDF"/>
    <w:rsid w:val="00394428"/>
    <w:rsid w:val="00395DF3"/>
    <w:rsid w:val="003A3A6E"/>
    <w:rsid w:val="003B0558"/>
    <w:rsid w:val="003C552C"/>
    <w:rsid w:val="003D4317"/>
    <w:rsid w:val="003D5223"/>
    <w:rsid w:val="003D7375"/>
    <w:rsid w:val="003D7761"/>
    <w:rsid w:val="003D7DE9"/>
    <w:rsid w:val="003E3B0B"/>
    <w:rsid w:val="003F37B8"/>
    <w:rsid w:val="003F566D"/>
    <w:rsid w:val="003F7927"/>
    <w:rsid w:val="00411880"/>
    <w:rsid w:val="00411EFD"/>
    <w:rsid w:val="00414F8D"/>
    <w:rsid w:val="00420AD6"/>
    <w:rsid w:val="00422352"/>
    <w:rsid w:val="004223BF"/>
    <w:rsid w:val="0042253E"/>
    <w:rsid w:val="00423E36"/>
    <w:rsid w:val="00436C6E"/>
    <w:rsid w:val="00447D81"/>
    <w:rsid w:val="00452040"/>
    <w:rsid w:val="00454F44"/>
    <w:rsid w:val="004559A4"/>
    <w:rsid w:val="004570B4"/>
    <w:rsid w:val="00462334"/>
    <w:rsid w:val="004667AC"/>
    <w:rsid w:val="00466D2D"/>
    <w:rsid w:val="0047147B"/>
    <w:rsid w:val="00471624"/>
    <w:rsid w:val="00476BA6"/>
    <w:rsid w:val="0049143E"/>
    <w:rsid w:val="00493226"/>
    <w:rsid w:val="00497B40"/>
    <w:rsid w:val="004A1C64"/>
    <w:rsid w:val="004A2129"/>
    <w:rsid w:val="004A2D29"/>
    <w:rsid w:val="004B3517"/>
    <w:rsid w:val="004C04ED"/>
    <w:rsid w:val="004D4952"/>
    <w:rsid w:val="004D5A77"/>
    <w:rsid w:val="004E2F78"/>
    <w:rsid w:val="004E7C07"/>
    <w:rsid w:val="004F1FA0"/>
    <w:rsid w:val="004F4080"/>
    <w:rsid w:val="0050171A"/>
    <w:rsid w:val="005048ED"/>
    <w:rsid w:val="00514435"/>
    <w:rsid w:val="00515F14"/>
    <w:rsid w:val="005202EF"/>
    <w:rsid w:val="0052579A"/>
    <w:rsid w:val="0052621A"/>
    <w:rsid w:val="005412BC"/>
    <w:rsid w:val="00542DE8"/>
    <w:rsid w:val="0054787B"/>
    <w:rsid w:val="0055007E"/>
    <w:rsid w:val="00552134"/>
    <w:rsid w:val="005541ED"/>
    <w:rsid w:val="00554C59"/>
    <w:rsid w:val="00554EA0"/>
    <w:rsid w:val="00557561"/>
    <w:rsid w:val="005577FD"/>
    <w:rsid w:val="00557C3B"/>
    <w:rsid w:val="005608AC"/>
    <w:rsid w:val="00564025"/>
    <w:rsid w:val="00564145"/>
    <w:rsid w:val="00564903"/>
    <w:rsid w:val="0057366A"/>
    <w:rsid w:val="00581F54"/>
    <w:rsid w:val="005945DD"/>
    <w:rsid w:val="00596186"/>
    <w:rsid w:val="005A080E"/>
    <w:rsid w:val="005A1291"/>
    <w:rsid w:val="005A425A"/>
    <w:rsid w:val="005B08E9"/>
    <w:rsid w:val="005B607A"/>
    <w:rsid w:val="005C0872"/>
    <w:rsid w:val="005C6E40"/>
    <w:rsid w:val="005D198B"/>
    <w:rsid w:val="005D6B1A"/>
    <w:rsid w:val="005D7A05"/>
    <w:rsid w:val="005E0158"/>
    <w:rsid w:val="005E0785"/>
    <w:rsid w:val="005E1582"/>
    <w:rsid w:val="005E2470"/>
    <w:rsid w:val="005E69D4"/>
    <w:rsid w:val="005F13D5"/>
    <w:rsid w:val="005F191C"/>
    <w:rsid w:val="005F6264"/>
    <w:rsid w:val="005F7CE4"/>
    <w:rsid w:val="00600020"/>
    <w:rsid w:val="00600BB9"/>
    <w:rsid w:val="00600FE9"/>
    <w:rsid w:val="00614894"/>
    <w:rsid w:val="0062083F"/>
    <w:rsid w:val="0062389B"/>
    <w:rsid w:val="00626DBB"/>
    <w:rsid w:val="00630FC4"/>
    <w:rsid w:val="0063307C"/>
    <w:rsid w:val="0063439A"/>
    <w:rsid w:val="00640602"/>
    <w:rsid w:val="006429E4"/>
    <w:rsid w:val="0065113B"/>
    <w:rsid w:val="00653944"/>
    <w:rsid w:val="006545EF"/>
    <w:rsid w:val="00672912"/>
    <w:rsid w:val="00673992"/>
    <w:rsid w:val="006775A7"/>
    <w:rsid w:val="00682B6F"/>
    <w:rsid w:val="00686556"/>
    <w:rsid w:val="0068795A"/>
    <w:rsid w:val="0069635F"/>
    <w:rsid w:val="006A1799"/>
    <w:rsid w:val="006A6AD0"/>
    <w:rsid w:val="006B21DF"/>
    <w:rsid w:val="006B2B42"/>
    <w:rsid w:val="006B5A61"/>
    <w:rsid w:val="006B693C"/>
    <w:rsid w:val="006C143A"/>
    <w:rsid w:val="006C720D"/>
    <w:rsid w:val="006D6143"/>
    <w:rsid w:val="006E1AE5"/>
    <w:rsid w:val="0071479F"/>
    <w:rsid w:val="0071715C"/>
    <w:rsid w:val="00730A22"/>
    <w:rsid w:val="0073309D"/>
    <w:rsid w:val="007371FD"/>
    <w:rsid w:val="00740CF0"/>
    <w:rsid w:val="00743AFD"/>
    <w:rsid w:val="00745001"/>
    <w:rsid w:val="00755276"/>
    <w:rsid w:val="007560C2"/>
    <w:rsid w:val="007615EB"/>
    <w:rsid w:val="007738F7"/>
    <w:rsid w:val="00774387"/>
    <w:rsid w:val="00774785"/>
    <w:rsid w:val="00774F49"/>
    <w:rsid w:val="00784EA8"/>
    <w:rsid w:val="00791C4E"/>
    <w:rsid w:val="007943F4"/>
    <w:rsid w:val="00796991"/>
    <w:rsid w:val="007A27DA"/>
    <w:rsid w:val="007B1023"/>
    <w:rsid w:val="007B45A7"/>
    <w:rsid w:val="007C101E"/>
    <w:rsid w:val="007C5FFE"/>
    <w:rsid w:val="007D1A6E"/>
    <w:rsid w:val="007D5892"/>
    <w:rsid w:val="007E19FC"/>
    <w:rsid w:val="007E229D"/>
    <w:rsid w:val="007E7306"/>
    <w:rsid w:val="007F235C"/>
    <w:rsid w:val="007F2789"/>
    <w:rsid w:val="007F5711"/>
    <w:rsid w:val="007F6E0D"/>
    <w:rsid w:val="008032A1"/>
    <w:rsid w:val="0081643D"/>
    <w:rsid w:val="008219CA"/>
    <w:rsid w:val="00827C71"/>
    <w:rsid w:val="00835536"/>
    <w:rsid w:val="00835D02"/>
    <w:rsid w:val="008415F1"/>
    <w:rsid w:val="00850589"/>
    <w:rsid w:val="00853688"/>
    <w:rsid w:val="00855519"/>
    <w:rsid w:val="00857327"/>
    <w:rsid w:val="00860369"/>
    <w:rsid w:val="00860AF0"/>
    <w:rsid w:val="00861E3D"/>
    <w:rsid w:val="00865AE5"/>
    <w:rsid w:val="008675B5"/>
    <w:rsid w:val="0087088B"/>
    <w:rsid w:val="00871088"/>
    <w:rsid w:val="00874F8B"/>
    <w:rsid w:val="008757FE"/>
    <w:rsid w:val="00877DFC"/>
    <w:rsid w:val="008851EB"/>
    <w:rsid w:val="00897031"/>
    <w:rsid w:val="008B2D7A"/>
    <w:rsid w:val="008B61E5"/>
    <w:rsid w:val="008B715E"/>
    <w:rsid w:val="008B7F21"/>
    <w:rsid w:val="008C30AE"/>
    <w:rsid w:val="008C67B6"/>
    <w:rsid w:val="008D010D"/>
    <w:rsid w:val="008D17AA"/>
    <w:rsid w:val="008E0D77"/>
    <w:rsid w:val="008E2513"/>
    <w:rsid w:val="008E2643"/>
    <w:rsid w:val="008E2F20"/>
    <w:rsid w:val="008F0F4A"/>
    <w:rsid w:val="00907C8B"/>
    <w:rsid w:val="00914140"/>
    <w:rsid w:val="0091608E"/>
    <w:rsid w:val="00924876"/>
    <w:rsid w:val="009272EB"/>
    <w:rsid w:val="0093263A"/>
    <w:rsid w:val="00934089"/>
    <w:rsid w:val="00937C89"/>
    <w:rsid w:val="00944C48"/>
    <w:rsid w:val="00947729"/>
    <w:rsid w:val="0095121F"/>
    <w:rsid w:val="00953A7F"/>
    <w:rsid w:val="00955248"/>
    <w:rsid w:val="00964C1C"/>
    <w:rsid w:val="00965F95"/>
    <w:rsid w:val="00970B75"/>
    <w:rsid w:val="0097470C"/>
    <w:rsid w:val="00974945"/>
    <w:rsid w:val="009753FE"/>
    <w:rsid w:val="00984B84"/>
    <w:rsid w:val="00986E2A"/>
    <w:rsid w:val="0099067B"/>
    <w:rsid w:val="00995567"/>
    <w:rsid w:val="0099668E"/>
    <w:rsid w:val="009A2826"/>
    <w:rsid w:val="009A2D4B"/>
    <w:rsid w:val="009A501C"/>
    <w:rsid w:val="009A7E53"/>
    <w:rsid w:val="009B35C8"/>
    <w:rsid w:val="009B4E5D"/>
    <w:rsid w:val="009C11B1"/>
    <w:rsid w:val="009C24C5"/>
    <w:rsid w:val="009C280B"/>
    <w:rsid w:val="009C5776"/>
    <w:rsid w:val="009C6F9A"/>
    <w:rsid w:val="009D2697"/>
    <w:rsid w:val="009D31CA"/>
    <w:rsid w:val="009F4085"/>
    <w:rsid w:val="009F7632"/>
    <w:rsid w:val="00A04934"/>
    <w:rsid w:val="00A061D4"/>
    <w:rsid w:val="00A2413D"/>
    <w:rsid w:val="00A2418A"/>
    <w:rsid w:val="00A25B33"/>
    <w:rsid w:val="00A25FD7"/>
    <w:rsid w:val="00A307F7"/>
    <w:rsid w:val="00A31CB8"/>
    <w:rsid w:val="00A35D90"/>
    <w:rsid w:val="00A37AE6"/>
    <w:rsid w:val="00A515AB"/>
    <w:rsid w:val="00A552CC"/>
    <w:rsid w:val="00A5698D"/>
    <w:rsid w:val="00A61714"/>
    <w:rsid w:val="00A65AA3"/>
    <w:rsid w:val="00A768C7"/>
    <w:rsid w:val="00A80FAB"/>
    <w:rsid w:val="00A8285B"/>
    <w:rsid w:val="00A831A8"/>
    <w:rsid w:val="00A87A96"/>
    <w:rsid w:val="00A909FB"/>
    <w:rsid w:val="00A91503"/>
    <w:rsid w:val="00A94650"/>
    <w:rsid w:val="00A94DE3"/>
    <w:rsid w:val="00AA5070"/>
    <w:rsid w:val="00AA7EA4"/>
    <w:rsid w:val="00AB1099"/>
    <w:rsid w:val="00AB1BAF"/>
    <w:rsid w:val="00AB2C9D"/>
    <w:rsid w:val="00AB3DE6"/>
    <w:rsid w:val="00AB5296"/>
    <w:rsid w:val="00AC1F76"/>
    <w:rsid w:val="00AC6437"/>
    <w:rsid w:val="00AE4122"/>
    <w:rsid w:val="00AF23FE"/>
    <w:rsid w:val="00AF363E"/>
    <w:rsid w:val="00B06190"/>
    <w:rsid w:val="00B1367D"/>
    <w:rsid w:val="00B13D39"/>
    <w:rsid w:val="00B13D45"/>
    <w:rsid w:val="00B24102"/>
    <w:rsid w:val="00B2719A"/>
    <w:rsid w:val="00B315AD"/>
    <w:rsid w:val="00B3408C"/>
    <w:rsid w:val="00B3633D"/>
    <w:rsid w:val="00B4040A"/>
    <w:rsid w:val="00B42176"/>
    <w:rsid w:val="00B43FCE"/>
    <w:rsid w:val="00B44B37"/>
    <w:rsid w:val="00B451F1"/>
    <w:rsid w:val="00B4785F"/>
    <w:rsid w:val="00B54C3F"/>
    <w:rsid w:val="00B57BFA"/>
    <w:rsid w:val="00B57E98"/>
    <w:rsid w:val="00B616E7"/>
    <w:rsid w:val="00B61A11"/>
    <w:rsid w:val="00B64603"/>
    <w:rsid w:val="00B71FB7"/>
    <w:rsid w:val="00B732E0"/>
    <w:rsid w:val="00B73D09"/>
    <w:rsid w:val="00B750A1"/>
    <w:rsid w:val="00B764B1"/>
    <w:rsid w:val="00B80C54"/>
    <w:rsid w:val="00B82FCA"/>
    <w:rsid w:val="00B90206"/>
    <w:rsid w:val="00BA1D1E"/>
    <w:rsid w:val="00BA3C66"/>
    <w:rsid w:val="00BA48C2"/>
    <w:rsid w:val="00BA67A0"/>
    <w:rsid w:val="00BA7890"/>
    <w:rsid w:val="00BB36E5"/>
    <w:rsid w:val="00BB766E"/>
    <w:rsid w:val="00BC3A87"/>
    <w:rsid w:val="00BD6212"/>
    <w:rsid w:val="00BE2C63"/>
    <w:rsid w:val="00BE4BA6"/>
    <w:rsid w:val="00BE65FB"/>
    <w:rsid w:val="00BE7B86"/>
    <w:rsid w:val="00BF1FCE"/>
    <w:rsid w:val="00C0429D"/>
    <w:rsid w:val="00C05320"/>
    <w:rsid w:val="00C07AA4"/>
    <w:rsid w:val="00C10EB9"/>
    <w:rsid w:val="00C14725"/>
    <w:rsid w:val="00C17C3A"/>
    <w:rsid w:val="00C315A7"/>
    <w:rsid w:val="00C317E6"/>
    <w:rsid w:val="00C32583"/>
    <w:rsid w:val="00C34C84"/>
    <w:rsid w:val="00C403BF"/>
    <w:rsid w:val="00C417E5"/>
    <w:rsid w:val="00C439F2"/>
    <w:rsid w:val="00C479F0"/>
    <w:rsid w:val="00C51889"/>
    <w:rsid w:val="00C5460D"/>
    <w:rsid w:val="00C55EC9"/>
    <w:rsid w:val="00C66783"/>
    <w:rsid w:val="00C863EF"/>
    <w:rsid w:val="00C873AC"/>
    <w:rsid w:val="00C9098A"/>
    <w:rsid w:val="00C90DDA"/>
    <w:rsid w:val="00C926F9"/>
    <w:rsid w:val="00C97427"/>
    <w:rsid w:val="00CA6816"/>
    <w:rsid w:val="00CB0922"/>
    <w:rsid w:val="00CB12F4"/>
    <w:rsid w:val="00CB46B5"/>
    <w:rsid w:val="00CC2815"/>
    <w:rsid w:val="00CD1B99"/>
    <w:rsid w:val="00CD6B29"/>
    <w:rsid w:val="00CE0931"/>
    <w:rsid w:val="00CE1378"/>
    <w:rsid w:val="00CE3814"/>
    <w:rsid w:val="00CE4921"/>
    <w:rsid w:val="00CE7BF0"/>
    <w:rsid w:val="00CE7C02"/>
    <w:rsid w:val="00CF1D7D"/>
    <w:rsid w:val="00CF26B0"/>
    <w:rsid w:val="00CF2CE5"/>
    <w:rsid w:val="00CF580B"/>
    <w:rsid w:val="00CF660E"/>
    <w:rsid w:val="00D00237"/>
    <w:rsid w:val="00D011FB"/>
    <w:rsid w:val="00D0610F"/>
    <w:rsid w:val="00D103BD"/>
    <w:rsid w:val="00D10A89"/>
    <w:rsid w:val="00D11D8D"/>
    <w:rsid w:val="00D13FD2"/>
    <w:rsid w:val="00D23031"/>
    <w:rsid w:val="00D24D6F"/>
    <w:rsid w:val="00D37A18"/>
    <w:rsid w:val="00D405CE"/>
    <w:rsid w:val="00D41C37"/>
    <w:rsid w:val="00D42723"/>
    <w:rsid w:val="00D42B2D"/>
    <w:rsid w:val="00D4567F"/>
    <w:rsid w:val="00D4712E"/>
    <w:rsid w:val="00D55ADB"/>
    <w:rsid w:val="00D61CB1"/>
    <w:rsid w:val="00D64147"/>
    <w:rsid w:val="00D65A5B"/>
    <w:rsid w:val="00D73193"/>
    <w:rsid w:val="00D77291"/>
    <w:rsid w:val="00D85F8E"/>
    <w:rsid w:val="00D873DA"/>
    <w:rsid w:val="00D90F43"/>
    <w:rsid w:val="00D95B8C"/>
    <w:rsid w:val="00DA2436"/>
    <w:rsid w:val="00DA3400"/>
    <w:rsid w:val="00DB220B"/>
    <w:rsid w:val="00DC087F"/>
    <w:rsid w:val="00DC2266"/>
    <w:rsid w:val="00DD0F62"/>
    <w:rsid w:val="00DE56B1"/>
    <w:rsid w:val="00DE7ADD"/>
    <w:rsid w:val="00E03552"/>
    <w:rsid w:val="00E14447"/>
    <w:rsid w:val="00E21282"/>
    <w:rsid w:val="00E21E06"/>
    <w:rsid w:val="00E222FC"/>
    <w:rsid w:val="00E322EF"/>
    <w:rsid w:val="00E359BF"/>
    <w:rsid w:val="00E45704"/>
    <w:rsid w:val="00E46602"/>
    <w:rsid w:val="00E50EFA"/>
    <w:rsid w:val="00E551AA"/>
    <w:rsid w:val="00E56B80"/>
    <w:rsid w:val="00E6554C"/>
    <w:rsid w:val="00E67C6B"/>
    <w:rsid w:val="00E77979"/>
    <w:rsid w:val="00E87D0A"/>
    <w:rsid w:val="00E955A2"/>
    <w:rsid w:val="00EA0A08"/>
    <w:rsid w:val="00EA1058"/>
    <w:rsid w:val="00EA19FC"/>
    <w:rsid w:val="00ED0625"/>
    <w:rsid w:val="00ED681E"/>
    <w:rsid w:val="00ED73A8"/>
    <w:rsid w:val="00EE0235"/>
    <w:rsid w:val="00EE0AA3"/>
    <w:rsid w:val="00EE1B8C"/>
    <w:rsid w:val="00EF3307"/>
    <w:rsid w:val="00EF672E"/>
    <w:rsid w:val="00EF749F"/>
    <w:rsid w:val="00F033F0"/>
    <w:rsid w:val="00F036BE"/>
    <w:rsid w:val="00F05402"/>
    <w:rsid w:val="00F126F1"/>
    <w:rsid w:val="00F15955"/>
    <w:rsid w:val="00F17A34"/>
    <w:rsid w:val="00F21190"/>
    <w:rsid w:val="00F24B14"/>
    <w:rsid w:val="00F308F9"/>
    <w:rsid w:val="00F32B68"/>
    <w:rsid w:val="00F4726B"/>
    <w:rsid w:val="00F51E11"/>
    <w:rsid w:val="00F5592D"/>
    <w:rsid w:val="00F66D42"/>
    <w:rsid w:val="00F74308"/>
    <w:rsid w:val="00F779D4"/>
    <w:rsid w:val="00F831A0"/>
    <w:rsid w:val="00F84E7D"/>
    <w:rsid w:val="00F86330"/>
    <w:rsid w:val="00F8636F"/>
    <w:rsid w:val="00F916DF"/>
    <w:rsid w:val="00F91C0A"/>
    <w:rsid w:val="00F91E28"/>
    <w:rsid w:val="00F91F56"/>
    <w:rsid w:val="00F977AE"/>
    <w:rsid w:val="00FA1750"/>
    <w:rsid w:val="00FA1D77"/>
    <w:rsid w:val="00FB4F63"/>
    <w:rsid w:val="00FB6BD6"/>
    <w:rsid w:val="00FC5EB2"/>
    <w:rsid w:val="00FC6093"/>
    <w:rsid w:val="00FD1EB6"/>
    <w:rsid w:val="00FD38C8"/>
    <w:rsid w:val="00FE0261"/>
    <w:rsid w:val="00FE2645"/>
    <w:rsid w:val="00FF026D"/>
    <w:rsid w:val="00FF76F2"/>
    <w:rsid w:val="00FF7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EC90D4D"/>
  <w15:docId w15:val="{6E0746D2-38D7-4E1D-B94E-8BC1F5319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38F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1B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D1B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579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9C280B"/>
    <w:rPr>
      <w:rFonts w:eastAsia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C280B"/>
    <w:rPr>
      <w:rFonts w:eastAsia="Times New Roman"/>
      <w:sz w:val="22"/>
      <w:szCs w:val="21"/>
    </w:rPr>
  </w:style>
  <w:style w:type="character" w:styleId="Hyperlink">
    <w:name w:val="Hyperlink"/>
    <w:basedOn w:val="DefaultParagraphFont"/>
    <w:uiPriority w:val="99"/>
    <w:unhideWhenUsed/>
    <w:rsid w:val="00395DF3"/>
    <w:rPr>
      <w:color w:val="0000FF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B4E5D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D6414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791C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91C4E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791C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91C4E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6D61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07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2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24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45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99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9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EBB19F9C9F7948A014C360801F2192" ma:contentTypeVersion="1" ma:contentTypeDescription="Create a new document." ma:contentTypeScope="" ma:versionID="db174415c086dce0a82ca401359559ac">
  <xsd:schema xmlns:xsd="http://www.w3.org/2001/XMLSchema" xmlns:xs="http://www.w3.org/2001/XMLSchema" xmlns:p="http://schemas.microsoft.com/office/2006/metadata/properties" xmlns:ns3="5624db3f-5c97-418c-a4c7-d77410343526" targetNamespace="http://schemas.microsoft.com/office/2006/metadata/properties" ma:root="true" ma:fieldsID="0abe355cdc59f219b7d7fd2551a0e55e" ns3:_="">
    <xsd:import namespace="5624db3f-5c97-418c-a4c7-d77410343526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4db3f-5c97-418c-a4c7-d7741034352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C9BAE7-0A1B-4BB6-9B25-090FAB176A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1CA696-434E-4DDE-9613-36CB25F52E7D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4DAE8AC-4444-4150-BC1D-AE77A3E876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24db3f-5c97-418c-a4c7-d77410343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090304-5BD8-421E-91F8-FB0CA32513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3 Annual Program</vt:lpstr>
    </vt:vector>
  </TitlesOfParts>
  <Company>Prince William County</Company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 Annual Program</dc:title>
  <dc:subject>Agenda</dc:subject>
  <dc:creator>Sean Farrell</dc:creator>
  <cp:lastModifiedBy>Harrington, Sandy</cp:lastModifiedBy>
  <cp:revision>6</cp:revision>
  <cp:lastPrinted>2017-10-03T19:51:00Z</cp:lastPrinted>
  <dcterms:created xsi:type="dcterms:W3CDTF">2018-03-22T18:57:00Z</dcterms:created>
  <dcterms:modified xsi:type="dcterms:W3CDTF">2018-03-2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MyDocuments">
    <vt:bool>true</vt:bool>
  </property>
  <property fmtid="{D5CDD505-2E9C-101B-9397-08002B2CF9AE}" pid="3" name="ContentTypeId">
    <vt:lpwstr>0x010100C1EBB19F9C9F7948A014C360801F2192</vt:lpwstr>
  </property>
</Properties>
</file>